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ion Name]</w:t>
      </w:r>
      <w:r>
        <w:br/>
      </w:r>
      <w:r>
        <w:t xml:space="preserve">[Institution Address]</w:t>
      </w:r>
      <w:r>
        <w:br/>
      </w:r>
      <w:r>
        <w:t xml:space="preserve">Lima, Peru</w:t>
      </w:r>
    </w:p>
    <w:bookmarkStart w:id="20" w:name="Xec3232daf5dccb1d143ed323553a3437e51e1fe"/>
    <w:p>
      <w:pPr>
        <w:pStyle w:val="Heading2"/>
      </w:pPr>
      <w:r>
        <w:t xml:space="preserve">Subject: Application for Astronomer Position in Peru Lima</w:t>
      </w:r>
    </w:p>
    <w:p>
      <w:pPr>
        <w:pStyle w:val="FirstParagraph"/>
      </w:pPr>
      <w:r>
        <w:t xml:space="preserve">Dear Hiring Committee,</w:t>
      </w:r>
    </w:p>
    <w:p>
      <w:pPr>
        <w:pStyle w:val="BodyText"/>
      </w:pPr>
      <w:r>
        <w:t xml:space="preserve">I am writing to express my enthusiastic interest in the Astronomer position at [Institution Name] in Lima, Peru. As a dedicated and passionate astronomer with [X years] of experience in astrophysics, observational research, and data analysis, I am eager to contribute my expertise to advance scientific exploration in one of the most geographically and culturally rich regions of the world. Peru Lima offers an unparalleled opportunity for astronomical work due to its unique location, access to pristine skies, and growing emphasis on STEM education and innovation. I am particularly inspired by the prospect of collaborating with local scientists, leveraging Peru’s natural advantages, and contributing to a field that has the power to connect humanity through the study of the cosmos.</w:t>
      </w:r>
    </w:p>
    <w:p>
      <w:pPr>
        <w:pStyle w:val="BodyText"/>
      </w:pPr>
      <w:r>
        <w:t xml:space="preserve">My academic background in astronomy includes a [Ph.D./Master’s] in [Relevant Field] from [University Name], where I focused on [specific research topic, e.g., "exoplanet detection," "galactic structure," or "cosmic microwave background analysis"]. During my studies, I developed a strong foundation in both theoretical and observational techniques, including the use of advanced telescopes, spectroscopy, and computational modeling. My research has been published in reputable journals such as [Journal Name], and I have presented my findings at international conferences like [Conference Name], where I had the privilege of engaging with leading astronomers from around the globe.</w:t>
      </w:r>
    </w:p>
    <w:p>
      <w:pPr>
        <w:pStyle w:val="BodyText"/>
      </w:pPr>
      <w:r>
        <w:t xml:space="preserve">What draws me to Peru Lima is not only its strategic position for astronomical observation but also its vibrant scientific community. The Andes Mountains, which border Lima, provide an ideal environment for high-altitude observatories due to their minimal light pollution and stable atmospheric conditions. I am particularly excited about the potential to contribute to projects that utilize these natural advantages, such as studying distant galaxies, tracking near-Earth objects, or exploring the origins of cosmic phenomena. Moreover, Lima’s proximity to the equator offers unique observational opportunities for celestial events that are less accessible in other regions.</w:t>
      </w:r>
    </w:p>
    <w:p>
      <w:pPr>
        <w:pStyle w:val="BodyText"/>
      </w:pPr>
      <w:r>
        <w:t xml:space="preserve">Throughout my career, I have prioritized collaboration and interdisciplinary work. At [Previous Institution/Organization], I worked alongside teams from diverse backgrounds to analyze data from the [specific telescope or mission, e.g., "Kepler Space Telescope" or "Atacama Large Millimeter Array"]. My ability to communicate complex scientific concepts clearly and work effectively in team settings has been instrumental in advancing projects that require both technical precision and creative problem-solving. I am confident that these skills will allow me to integrate seamlessly into [Institution Name]’s research initiatives and contribute meaningfully to its goals.</w:t>
      </w:r>
    </w:p>
    <w:p>
      <w:pPr>
        <w:pStyle w:val="BodyText"/>
      </w:pPr>
      <w:r>
        <w:t xml:space="preserve">In addition to my technical expertise, I bring a deep commitment to public engagement and science education. As an active participant in outreach programs, I have led workshops for students and the general public, demystifying astronomy through interactive demonstrations and hands-on activities. In Lima, I would be thrilled to collaborate with local schools, universities, and cultural organizations to inspire the next generation of scientists and foster a greater appreciation for the universe. The intersection of science and culture in Peru is a powerful catalyst for innovation, and I am eager to play a role in that dynamic exchange.</w:t>
      </w:r>
    </w:p>
    <w:p>
      <w:pPr>
        <w:pStyle w:val="BodyText"/>
      </w:pPr>
      <w:r>
        <w:t xml:space="preserve">Peru Lima’s unique blend of ancient heritage and modern scientific ambition makes it an ideal location for an astronomer. The region’s rich history of astronomical practices by indigenous cultures, such as the Inca civilization, offers a fascinating perspective on humanity’s enduring fascination with the stars. I am deeply interested in exploring how contemporary research can build upon these historical foundations while addressing modern challenges, such as climate change or space exploration. By working in Lima, I hope to bridge the gap between traditional knowledge and cutting-edge science, creating a legacy that benefits both the local community and the global astronomical community.</w:t>
      </w:r>
    </w:p>
    <w:p>
      <w:pPr>
        <w:pStyle w:val="BodyText"/>
      </w:pPr>
      <w:r>
        <w:t xml:space="preserve">What excites me most about this opportunity is the chance to contribute to a field that transcends borders and unites people through curiosity. As an astronomer, I have always believed that the study of the universe is not just about understanding distant galaxies but also about connecting with our shared humanity. Lima’s location as a cultural and scientific hub in South America provides a unique platform for this mission. I am confident that my skills, experience, and passion align with the vision of [Institution Name], and I would be honored to play a role in advancing its objectives.</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 I look forward to the possibility of contributing to the exciting work being done in Peru Lima as an astronomer.</w:t>
      </w:r>
    </w:p>
    <w:p>
      <w:pPr>
        <w:pStyle w:val="BodyText"/>
      </w:pPr>
      <w:r>
        <w:t xml:space="preserve">Sincerely,</w:t>
      </w:r>
      <w:r>
        <w:br/>
      </w:r>
      <w:r>
        <w:t xml:space="preserve">[Your Full Name]</w:t>
      </w:r>
      <w:r>
        <w:br/>
      </w:r>
      <w:r>
        <w:t xml:space="preserve">[Your Contact Information]</w:t>
      </w:r>
    </w:p>
    <w:p>
      <w:pPr>
        <w:pStyle w:val="BodyText"/>
      </w:pPr>
      <w:r>
        <w:t xml:space="preserve">This document is a sample cover letter for an Astronomer position in Peru Lima. Adjust personal details and institutional information as need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Peru Lima</dc:title>
  <dc:creator/>
  <dc:language>en</dc:language>
  <cp:keywords/>
  <dcterms:created xsi:type="dcterms:W3CDTF">2025-12-08T20:03:15Z</dcterms:created>
  <dcterms:modified xsi:type="dcterms:W3CDTF">2025-12-08T20:03:15Z</dcterms:modified>
</cp:coreProperties>
</file>

<file path=docProps/custom.xml><?xml version="1.0" encoding="utf-8"?>
<Properties xmlns="http://schemas.openxmlformats.org/officeDocument/2006/custom-properties" xmlns:vt="http://schemas.openxmlformats.org/officeDocument/2006/docPropsVTypes"/>
</file>